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สารสนเทศเพื่อการจัดการ</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ลัวได้เต้นหรอ เดี๋ยวเบรกเดี๋ยวจะเต้นง่วงไหม ๆ ถามก่อนอ่าว โอ.อ้าว สวัสดีพี่ล่ามก่อนเด็ก ๆ พร้อยากเต้นแล้วหรอ โจโจ้ อ้าว นะคะ สวัสดีพี่ล่ามค่ะ เด็ก ๆ</w:t>
      </w:r>
    </w:p>
    <w:p>
      <w:pPr>
        <w:pStyle w:val="BodyText"/>
      </w:pPr>
      <w:r>
        <w:t xml:space="preserve">(นักศึกษา) นักศึกษาทั้งหมดทำความเคารพ วันนี้นะคะ เราจะเรียนในเรื่องการสร้าง form ก่อนอื่นคนที่มาทีหลังเปิดโปรแกรม Microsoft Excelแล้วก็เปิดไฟล์ที่สร้างไว้ 4 ตาราง นั่งลงได้ ยังไม่พาเต้นหรอก ยังไม่ง่วงใช่ไหม Deadง่วงก่อนแล้วจะพาเต้น ใครมีอาการง่วง หนาว หาว นอน จะจับเต้น ก่อนอื่นนะคะ คนที่มาทีหลังให้เปิดโปรแกรม Microsoft Access เพื่อเปิดไฟล์ที่เราสร้างไว้เมื่อสัปดาห์ก่อนหน้านะคะ สำหรับคนที่เปิดแล้วมาดูกันนะคะ เนื้อหาที่เราจะเรียนในวันนี้ วันนี้จะพาเรียนเรื่องการสร้าง Form หรือ Form นั่นเองนะคะ ใน Access คือเวลาเราทำฐานข้อมูล ถ้าเราใช้คนเดียวนึกออกนะ เราก็ทำป้อนข้อมูล กรอกข้อมูล หรือจะบันทึกข้อมูล ให้อยู่ในตารางที่เราสร้างนั่นเลยก็ได้ แต่ในความเป็นจริงฐานข้อมูลทำขึ้นมาเพื่อ เอาไปให้คนอื่นใช้ได้ด้วยนี่ เราก้ควรจะสร้าง Form หรือว่า เขาเรียกว่าอะไรน่ะ แบบฟอร์มให้กรอก ไม่ต้องมาเป็นตารางขึ้นมาแล้วมาไล่ เพราะเขาไม่รู้ชื่อตัวแปรเหมือนเราใช่ไหม ว่า Field นี้คืออะไรแต่ละช่อง Field เราควรจะทำฟอร์มขึ้นมาเพื่อให้ผู้ใช้คนบุคคลอื่นที่ไม่ได้เป็นผู้สร้างฐานข้อมูลนี่ สามารถใช้งานได้ ในที่นี่นะคะ อธิบายถึงฟอร์มของ Access เป็นหน้าจอ ก็คือเราจะต้องออกแบบหน้าจอนี่สำหรับ สำหรับใคร สำหรับให้ผู้ชายงานนี่สามารถ สามารถทำงานจากฐานข้อมูลนี้ได้ง่ายขึ้นสะดวกขึ้นนะคะ แล้ววิธีการสร้างฟอร์มใน Accessสร้างได้ง่าย ๆ เลย เพราะตอนนี้ ฐานข้อมูลที่ทำเป็นตัวอย่างไปแล้วนะคะ เดี๋ยวเราจะเข้าสู่บทเรียนว่าเราจะสร้างอย่างไร คือเราจะมาออกแบบว่า เหมือน Field นี้จะให้กรอกอะไรลงไปนี่เราก็จะมีคำอธิบาย ชื่อ Field นะคะ เรามาดูกันนะคะ วิธีการสร้างแบบแรกใน Access นี้วิธีการสร้างมันก็จะมี 2 แบบน่ะก็คือในมุมมองออกแบบ Design View อีกตัวหนึ่งนะคะ มี 2 ตัว ตอนนี้เราจะพูดถึงแบบแรก การสร้าง Form หรือ Design View นะคะ ขั้นตอนแรกก็คือ ให้เลือกเมนู CCreate หรือสร้าง ในเครื่องเรา ในเวอร์ชันใหม่แล้ว ที่ชื่อว่าสร้าง ไปที่เมนูที่ 3 นะคะ สร้างหรือ Create พอดีอาจารย์ชอบภาษาอังกฤษมากกว่า Version ภาษาไทย ตอนนี้อยู่ที่หน้านี้หรือยัง อยู่ที่หน้านี้หรือยัง อยู่ที่เมนูนี้หรือยังแป๊บหนึ่งนะครับ ขั้นตอนต่อไปและเลือกอะไร เลือกสร้างในมุมมองออกแบบ ให้เลือกเมนูสร้างเสร็จแล้วให้มาเลือดเมนูที่ 2 from Design หรือ มุมมองออกแบบนะคะเห็นไหมคะ ตัวเลือกจะอยู่ตรงแถบเครื่องมืออันที่ 4 น่ะ มันจะเขียนเป็นภาษาไทยว่า ออกแบบฟอร์มนะคะ ที่เป็นรูปตารางและมีไม้บรรทัด สามเหลี่ยม เห็นหรือยังใครยังไม่เห็นเมนูนี้ ยกมือนะคะ ใครยังหาเมนูนี้ไม่เจอ ใครที่เจอแล้ว กดคลิก 1 ครั้ง เพื่อเลือก แล้วมันจะขึ้น หน้าต่างเป็นตารางที่มีเส้น ๆ อย่างนี้ขึ้นมา ใครยังไม่ขึ้น แสดงว่าเลือกไม่ถูกนะครับ ดูนะคะ คนที่ยังไม่ขึ้น โทรศัพท์ โทรศัพท์อยู่ไหน วางไว้หน้าโต๊ะตัวเองเดี่ยวนี้เลย เมื่อกี้เดินไปเต้ คุยโทรศัพท์เฉยเลย ทุกคนยกโทรศัพท์ขึ้นมา ชู แล้ววางไว้ด้านหน้า ด้านหน้าของจอคอมพิวเตอร์ตัวเองนะคะ วางไปข้างหน้า เลื่อนให้อยู่ข้างหน้า ไปที่เมนูนี้นะ สร้าง เห็นหรือยัง แล้วก็เลือกตัวนี้ ตัวที่เห็นไหมคะ เห็นไหม เห็นไหม เห็นตัวนี้ไหม คลิก 1 ครั้ง แล้วมันจะขึ้นหน้านี้มา ขึ้นหน้าที่มันมีรูปตารางตัวนี้ เดี๋ยวจะไปช่วย ตรงส่วนนี้ก็คือ ลายตาราง เหมือนตารางหมากรุก หรือ ตารางหมากฮอทนี่ ก็คือจะเป็นส่วนที่เราจะออกแบบนั่นเองนะคะ สร้างไว้ สร้างขึ้นมาเพื่อที่จะออกแบบ วิธีการไปสู่ขั้นตอนต่อไปเลย ดูสไลด์ก่อน เห็นไหมเราจะได้พื้นที่ใช่ไหมคะ ที่เป็นรูปตารางนี้ เมื่อได้พื้นที่แล้วนะคะ เราจะเลือก Add Existing Fields ก็คือเพิ่ม เดี๋ยวมันจะมีเมนูชื่อ Add เดี๋ยวเราจะเลือกเมนูที่เป็นรูปตาราง ที่มีเหมือนลูกศรชี้เข้าไปแบบนี้ ในตัวอย่าง ในสไลด์นะคะ เราจะเลือกแล้วนะคะ เห็นไหม เห็นแถบเครื่องมือนี้ไหมคะ มันจะขึ้นเป็นภาษาไทยว่า เพิ่มเขตข้อมูลที่มีอยู่ หรือ Field ก็คือเพิ่ม Field ที่เราสร้างไว้แล้วในสัปดาห์ก่อน ที่มันจะเป็นรูปเหมือนตารางใหญ่ ๆ อันนึงแล้วก็ตารางเล็ก ๆ อยู่ข้างกัน อ้า คลิกหนึ่งครั้งใครเจอเมนูนี้แล้วกดคลิก 1 ครั้ง จะมีแทบข้าง ๆ ขึ้นมาเห็นไหมคะ แถบข้าง ๆ ขึ้นมา ใครยังไม่ขึ้น ใครยังไม่มีแถบหน้าต่างนี้ขึ้นมา ยืนตรงนี้เลย ตรงกับโปรเจ็คเตอร์หมดแล้วนี่ ตาพล่าเลยเสร็จแล้วให้เราเลือกแสดงตารางทั้งหมดเพราะเราจะเลือกเขตข้อมูลหรือ Field จากตารางที่เราสร้างไว้ในครั้งก่อน มันจะต้องมีชื่อตารางใช่ไหมคะ Tabel ชื่อตารางที่เราสร้างไว้ ทั้งหมด 4 ตารางในครั้งก่อน ใครชื่อตารางยังไม่ขึ้น ขึ้นหรือยัง เวลาเรียนบอกแล้วอย่าเปิดเฟซ พอพาทำก็ทำไม่ทัน เพราะมัวแต่ดู Faเปิดโปรแกรมที่เราจะทำเท่านั่น ตอนเรียนทำให้เสร็จก่อน ไม่เคยสอนเต็มชั่วดมงสักทีมีเวลาให้เล่น Face เหลือเฟือทีนี้ตารางที่เราจะเลือกสร้างก็คือ สร้างตารางที่ 1 ข้อมูลลูกค้าน่ะค่ะคลิก 1 ครั้ง เลือกตารางนั้นแล้วก็คลิกให้มันขึ้นแบบนี้ คลิกให้มันแสดงชื่อ Field ขึ้นมาคลิกเมาส์ค่ะ ให้มันแสดงชื่อ Field ขึ้นมา ใครยังไม่ขึ้นอีก ทำไปตามสเต็ป อธิบายก่อนนะคะ เราเลือกตารางนี้ คือเราจะสร้างแบบฟอร์ม สำหรับลูกค้าก่อนใช่ไหม ซึ่งประกอบด้วย CustomField Custom ID คือ รหัสของลูกค้า name ก็คือชื่อ Sure Name นามสกุล Address ที่อยู่แล้วก็ Tell โทรศัพท์นะคะ มาดูต่อ มาดูต่อ เราเลือกตารางแล้วนะคะ วิธีเรียก Field นะคะ ให้กด ดับเบิลคลิก ก็คือต้องกด 2 ครั้ง เราจะเลือกทุก Field เลย เพราะเราจะสร้างจากตารางฐานข้อมูลตัวนี้นะคะ วิธีการตัวแรก Custom ID คลิก เห็นไหม ตัว Field จะเข้ามาอยู่ 2 ครั้ง ในตาราง Custom เลือกทุก Field เลือก Field ที่ 1 แล้วก็เลือก Field ที่ 2 Field ที่ 3 แล้วก็ Field ที่ 4 เห็นไหม 1 2 3 4 5 เราจะมีทั้งหมด 5 Field ในตารางนี้เพราะฉะนั้นเลือก Field ออกมาใช้ทั้งหมด ก็คือดับเบิลคลิกไล่ที่ละ Field เพราะฉะนั้นจะต้องตรงกันนะ Field ในตารางกับ Field ในฟอร์ม ลงมือค่ะ อันที่ 2 เห็นไหมคะ มันจะเรียงมาเรื่อย ๆ 3, 4 5 ตอนนี้ยังไม่ต้องทำอะไรนะ เราจะเลือก Field จะมากรอกก่อนว่าเราจะใช้ตัวไหนบ้าง ตัวอย่างนี้คือ ให้เลือกทั้งหมดเลย เพราะฉะนั้นสามารถเลือกเฉพาะก็ได้ เลือกเฉพาะบางตัว ลักษณะ Field ของแต่ แต่ละคน บางทีมาดูแล้วทำไม Field หนูใหญ่กว่าของแม่ ก็คือตอนกำหนดค่าใช่ไหม กำหนดค่าของ Field ตั้งแต่สร้างตารางน่ะ ที่บอกว่า เลือกเป็น Text บางทีมี 255 ทำไมของแม่ ขนาดเข้าใจหรือเปล่า เพราะเหมือนอย่างชื่อ มันไม่ต้องกรอกถึง 255 ตัวอักษรถูกไหม เพราะเคยอธิบายไปแล้วสร้างขึ้นนี่จำนวนที่จะใช้เก็บน่ะเราก็ดูให้มันสื่อกับชื่อ ชื่อที่เราจะให้ไปเก็บด้วย เหมือน Name ก็คือ ชื่อคน อย่างมากก็ไม่น่าจะเกิน 20-30 ตัวอักษรนะ ก็คือ ถ้าภาษาไทยมันต้องนับรวมสระ วรรณยุกต์ใช่เปล่า ถ้าภาษาอังกฤษก็ A B C D อย่างนี้นะ ของเราต้องเคาะหนึ่งครั้งนี่ถ้าในคอมพิวเตอร์นี่มันก็จะนับเป็น 1 อักขรแล้ว นึกออกนะ ของใครที่ยาวก็เดี๋ยวค่อยไปแก้ในตารางให้ขนาดของ Field เท่ากันเห็นไหม Form แม่เท่ากันเลยนะคะ มาดูต่อ ๆ เราเลือก Field ที่จะทำการสร้างแล้ว ขั้นตอนต่อไป ให้เลือกที่คำว่า Design View แล้วมันจะมีฟอร์มนี้ขึ้นมา เออ เห็นไหม คือบางทีก็ Version ภาษาไทย ภาษาอังกฤษนี่นะบางทีก็ เลือกเมนูมุมมอง เห็นไหม ไอ้เส้นตารางจะหายไป เห็นหรือเปล่า ลักษณะจะเป็นแบบนี้ ทำไมมันไม่ตรง มันไม่ตรงก็คือ ไม่หาย ดูตรง ๆ เห็นไหมตัวมุมมองมันจะมีหลายแบบ มุมมองออกแบบ เห็นหรือเปล่า ตรงพื้นที่นี้ ให้กลับมาที่มุมมองออกแบบก่อน ให้เราเลือกที่เป็นรูป รูปไม้บรรทัด สามเหลี่ยม เหมือนปากกาหรือดินสอนี่น่ะค่ะ ให้กลับมาหน้านี้ก่อน วิธีการก่อน วิธีการออกแบบ ขยายพื้นที่ตรงนี้เห็นไหม สังเกตเมื่อเลื่อนเมาส์ไปที่มุม เห็นไหมเห็นเปล่าลูก คนดูหาย undo redo Redu น่ะ เห็นไหมคะ สามารถขยายขนาดได้นะคะ ขนาดได้นะคะ ให้เต็มหน้าหรือว่าอย่างนี้ เห็นหรือเปล่า พื้นที่ขยายพื้นที่หน้าจอของเราได้นะคะ ก็คือตัวนี้ แต่ต้องดูก่อนนะ ว่าให้มันขึ้นสัญลักษณ์เป็นเครื่องหมายบวกก่อนนะ ให้ดูด้วยว่าเวลาเราจะขยาย Mouse มันจะต้องกลายเป็นเครื่องหมายบวกก่อนมันถึงขยายได้ ไหนยืดได้หดได้ เอาเท่านี้ก็ได้ พื้นที่เล็กใหญ่ ขึ้นอยู่กับเราจัดการมันนะคะ ทำอะไรได้อีก เดี๋ยวตอนนี้ให้เลือกเป็นมุมมองที่ไม่มีเส้นก่อน อันนี้เรายังไม่ได้จัด ถ้าอยากจัดเราต้องเลือกตัวนี้นะคะ ให้มันอยู่ในรูปไอ้นี่ เพราะบางทีมันติดเกินไปใช่ปะ เดี๋ยวจะขยายให้ดูสี สีตัวอักษร ขนาดนะคะ แก้ตรงนี้นะคะ แก้ตรงนี้ เห็นไหมคะ มันติดปลายเราเลื่อนลงมาค่ะ ให้ดูช่องไฟเป็นหลักเวลาจัด รู้จักช่องไฟไหม ช่องที่เป็นสี่เหลี่ยมนะคะ จัดให้มันห่างกันคนละ 2 ช่อง อย่างนี้นะคะ เลื่อนลงมา 2 ช่องไฟ ได้อีกเดี๋ยว ๆ ขยายก่อนเพราะเราจะขยายขนาดตัวอักษรด้วย อย่าลืม วิธีทำพร้อมกัน กดปุ่มที่เรียกว่า ปุ่ม Shift ชิดนะคะจะเลื่อนได้ทั้งแถบเลย เห็นไหม ต้องกด Shift ค้างไว้นะ ถ้าจะเลือกเห็นไหมคะ เราจะสามารถขยายขนาดของตัวนี้ได้นะคะ จัดให้สวยงาม ตรงตัวCustomerID สามารถแก้ไขได้ ลองพิมพ์เป็น เห็นเปล่า รหัสลูกค้า แล้วก็จัดกึ่งกลาง เห็นไหมสีตัวอักษร เปลี่ยนได้ ทำให้เป็นตัวหนาก็กด D รูปแบบตัวอักษรก็เปลี่ยนได้นะคะ ขึ้นอยู่กับเราเลือก ตกแต่งให้ก่อน เพิ่มขนาดตัวอักษร เลือกฟอนต์ให้เหมือนกันแล้วก็ ตรงส่วนของชื่อนะคะนี่ อ้าว กำหนดให้ไซซ์ 20 วิธีเลือกพร้อมกันทั้งหมด คือคลิกที่ช่องแรกนะคะ ช่องแรก แล้วกด Shift ค้าง กดค้าง 4 อัน อย่างนี้ แล้วก็เลือก 20 แก้ทีเดียวแก้ทีเดียวพร้อมกันทั้งหมด เห็นไหมคะ ตัวอักษรเหมือนกัน ทำตัวหน้าเหมือนกัน D เหมือนกัน แล้วก็ font เมื่อกี๊เลือกฟอนต์อะไรนะ ประมาณนี้ล่ะ อะไรนี่ Book font ไทย เลือกเอาเองแล้วกัน เอาตามถนัดนะคะ กด Shift พร้กเราจะแก้ได้หมด เลือก TH ก็ได้ TH ครับ TH TH ครับ แล้วเปลี่ยนจากภาษาอังกฤษ ช่องนี้นะคะ ให้แก้ที่ช่องแรก ช่องตัว Form นะคะ ช่องนี้มันจะเป็น Field ให้กรอกวันนั้น นักศึกษาแก้ที่ช่อเหมือนชื่อกับนามสกุล เอามาอยู่บรรทัดเดียวกันก็ได้ดูนะครับ ดูนะครับ เห็นไหมครับ ถูกไหม เพราะพิมพ์ชื่อเสร็จเราก็ต่อด้วยนามสกใช่ไหม เราไม่ต้อง ไอ้นี่ รหัสลูกค้า จัดมาชิดริมซ้ายมือก็ได้ Shift นะคะ ที่อยู่ ที่อยู่นี่ บางทีขนาดมันใหญ่ เดี๋ยวจะแก้ให้ดูนะคะ วิธีแก้ Field Address นี่ Address นี่ เห็นไหมคะ ข้อความ ขนาดข้อความจะเปลี่ยนเป็นข้อความยาวแทนดูนะคะ มันสามารถจัดได้นะคะ ไปจัดกันเอาเองอันนี้ทำให้ดูคร่าว ๆ สามารถใส่สีใส่อะไรได้หมดเห็นไหม ใส่สีในช่องที่เราต้องการให้กรอกก็ได้คลิกเลือกใส่สีเข้าไป เห็นไหม ลงสีได้นะครับ หรือแม้กระทั่งช่องนี้ก็ใส่ได้เหมือนกัน ให้ดูไว้ก่อนแล้วไปแก้เอา นี่คือการตกแต่ง ตอนนี้สิ่งที่เราจะไปต่อ เห็นไหม ให้ตกแต่ง Form ให้มันมีสีสันนี่สามารถทำได้ด้วยวิธีนี้นะคะ วิธีการดูนะคะพอทำแล้วบางทีตัวอักษรมันเบียด หรือกรอบข้อความันติดกันน่ะ เราจะขยายทำอย่างไร วิธีการ เวลาจะเลือกคำทั้งหมดนี่คลิกเมาส์ค้างนะคะ แล้วก็ลากเมาส์ลงมา เห็นไหม มันจะเลือกให้มั้งหมด ดูดี ๆ นะคะ ดูใหม่อีกครั้งหนึ่ง คลิกเมาส์ค้าง 1 ครั้ง แล้วลากเห็นไหมมันจะมีเป็นกรอบขึ้นมาน่ะ เลือกทั้งหมด Select ทั้งหมด ทีนี้เราจะจัดส่วนที่เรียกว่า จัดเรียงSize เราจะเรียง เรียงให้มันขยายพื้นที่ เรียกว่า Size/Space นะคะหรือ ตัวนี้นะคะ ขนาดระยะห่างเห็นไหม ที่เป็นรูปเอ่อ เป็นช่องว่างน่ะแล้วมีลูกศรชนกัน เรียกว่าขนาดหรือระยะห่างนี่เวลาเราจะจัด เลือกเมนูจัดเรียงก่อนนะ แล้วก็เลือกขนาดระยะห่างนะครับ แล้วก็เลือกIncress Vertical ก็จะมีแนวตั้ง มันจะมีแนวตั้งกับแนวนอน เห็นไหมแนวตั้ง พอจัดปุ๊บ อันนี้แนวตั้งนะคะ เดี๋ยวให้ดู แต่เดิมเป็นแบบนี้ใช่ไหม พื้นที่แนวตั้ง พอเลือก ๆ เห็นไหมคะ มันจะจัดขนาดช่องไฟน่ะ แล้วเราลองมาดูแนวนอนบ้าง เห็นไหม มันขยายพื้นที่ มันสามารถจะขยายได้ กว้างที่สุด กำหนดขนาดให้มันกว้าง เห็นไหม หรือแคบ จากเดิม เห็นไหมคะ มีนิดเดียว ให้ขยายออกได้เห็นไหมคะ จัดไปชิดแนวขวา หรือ ซ้าย เห็นไหมมีเลือกจัดแนวได้หมดนะคะ ลองเล่นดูล่ะกัน มันสามารถย้อนกลับได้ ย้อนคืนไปตำแหน่งเดิมของเราอย่างนี้นะคะ ทำให้พอดีอย่างนี้ เห็นไหม ถ้าเลือกทำให้พอดีสังเกตุเห็นไหมคะ ช่องว่างระหว่างตัวใต้ชื่อกับ Field จะเว้นห่างกันโดยอัตโนมัติ อันนี้เลือกสัมผัสได้นะคะ พอจัดไปแล้วมันไม่ Balance กันหรือมันไม่เท่ากันน่ะ สามารใช้ตัวนี้ช่วยได้ มาดูต่อ ทำอะไรต่อได้อีก เวลาจะเอารูปมาใส่ทำอย่างไรเห็นไหมคะดูนะคะ สีพื้นหลัง ๆ ถ้าจะใส่สีพื้นหลัง เด็ก ๆ ต้องเลือกอย่างนี้ก่อนนะ ดูดี ๆ นะ ต้องเลือกคลิกเข้าไปที่ตัวขอบ พื้นที่น่ะให้มันขึ้นแถบดำ ๆ แบบนี้เห็นไหมคะ ก็คือเราจะเลือกใส่สีพื้นแล้วก็คลิกที่สีที่เราจะใส่เห็นเปล่า เห็นไหมคะนี่ สามารถเลือกได้ เลือกแบบไล่สีแบบนี้ก็ได้นะคะ เลือกเอา โดยค่าสีมันมีให้เลือกเยอะอยู่เห็นเปล่า ทีนี่มันมี Field แล้วขาดอะไร มันขาดหัว หัวที่จะบอกว่านี่เป็น Form อะไร วิธีจะสร้างนะคะ สร้างไอ้หัวของ Form มาดูกันเลยนะคะ เพราะเดี๋ยวท้ายชั่วโมงจะให้สร้าง Form สำหรับตัวอื่นที่เหลืออีก 4 ตารางน่ะ เห็นไหม ตารางที่สร้างไว้แล้วก็ตกแต่ง กำหนดเวลาให้ทำ 30 นาทีนะคะ เดี๋ยวให้ทำเอง ตัวอย่าง Form เพราะฉะนั้นใส่องค์ประกอบให้ครบก่อน ที่ให้มาเลือกที่เมนูออกแบบนะคะ แล้วเลือกกล่องข้อความ เห็นหรือเปล่า ที่เป็นรูปตัวอักษร A B นี่ เห็นไหม จะสร้างส่วนใต้แบบฟอร์ม คลิก 1 ครั้งสังเกตพอคลิกปุ๊บ เมาส์มันจะเปลี่ยนเป็น AB เห็นไหมคะ จะมี AB ขึ้นมาอย่างนี้นะ เหมือนตัวอย่างเห็นหรือเปล่า เราทำขนาดของกล่องข้อความน่ะ รู้สึกจะเลือกผิดอันนะ ขอโทษ ขอโทษ เราจะทำป้ายชื่อ ตัวที่ 2 ตัวที่ 2 ลูกตัวที่เป็น a A เลือกตัวนี้ เห็นไหมคะ เป็นรูปตัว A พิมพ์คำว่าแบบฟอร์ม ข้อมูลลูกค้า แบบฟอร์มข้อมูลลูกค้าครับ จัดรูปแบบก็คือ ดูนะคะ ตรงนี้ป้ายชื่อทำไมมันไม่ให้เลือก Fornt เวลาจะกำหนดขนาดตัวอักษรสังเกตต้องคลิกให้มันเป็นสี ๆ อย่างนี้ขึ้นมาก่อนนะคะ แล้วก็เลือก Font เอา Fornt แบบไหนเลือกเอา แล้วก็ขนาดก็จะตัวใหญ่หน่อย เห็นไหม จะใส่สีพื้นให้กรอบตัวนี้ไหม ใส่เข้าไป อย่างนี้ก่อนคลิกคืนน่ะค่ะว่าไม่เลือกอะไรก่อน ใช่ไหม เสร็จแล้วให้มาคลิกตัวมัน ให้มันเป็นลักษณะอย่างนี้ มันถึงจะตกแต่งได้ ว่าเราไม่ได้เลือกอะไรก่อนแล้วค่อยมาคลิกเลือกเห็นไหม มันจะมีสัญลักษณ์อะไรขึ้นมา ป้ป้ายชื่อนี่ แล้วเราก็ค่อยมาตกแต่งให้โปร่งใสไหม เห็นไหมคะใส่ได้หมดนะเลือกได้สีเฉดอ่อน ๆ หน่อยก็ได้ จัดเรียงเลือกป้ายชื่อลูก นี้ไง คลิกเลือกรูปแบบก่อนใช่เปล่า ขอโทษ ๆ คลิกเลือกออกแบบครับ ออกแบบแล้วก็เลือกป้ายชื่อตัวที่เป็นรูปตัว A 2 ตัวนี่ คลิก 1 ครั้ง เมาส์มันเป็นรูปตัว A คลิกเมาส์ ทำป้ายเห็นไหม เสร็จแล้วก็พิมพ์ข้อความของตัวป้ายนี้ที่เราจะทำนี่ลงไป จัดกึ่งกลาง อันนี้เป็นตัวอย่าง ตัวเองต้องจัดให้มันสวยมากกว่านี้นะ ใส่สีเข้าไปแล้ว สมมุติถ้าจะใส่รูปเข้าไปนะคะ สมมุติว่าฟอร์มนี้เหมือนอยากเพิ่ม มันมีพื้นที่ว่าง มันอาจจะต้องหารูปมาใส่เพิ่มนะคะ ก็คือคลิกเลือกที่เห็นไหมคะกรอบวัตถุ ที่เป็นรูป รูปภาพ 1 ครั้ง แล้วก็ลากเป็นขนาดรูป ดูนะคะ ดูวิธีการใส่รูปเข้าไป ให้ดูก่อน เพิ่มรูป เลือก Design หรือออกแบบเลือกแทรกรูปภาพนะคะ ตัวเดียวกัน ออกแบบใช่ไหม อ๋อตัวนี้หรอ ลองเลือกรูปสิ มี 2 อัน กรอบวัตถุที่ไม่ผูก กับรูป แปลไออกมาแล้ว กับรูปอันนี้เลือกตัวไหน ไม่เห็นเหมือนกันเลยคนละ Version แน่เลย นี่ ๆ อยู่ตัวท้าย แทรกรูป เลือกออกแบบยังลออกแบบยังลูก</w:t>
      </w:r>
    </w:p>
    <w:p>
      <w:pPr>
        <w:pStyle w:val="BodyText"/>
      </w:pPr>
      <w:r>
        <w:t xml:space="preserve">(นักศึกษา) เลือกแล้ว</w:t>
      </w:r>
    </w:p>
    <w:p>
      <w:pPr>
        <w:pStyle w:val="BodyText"/>
      </w:pPr>
      <w:r>
        <w:t xml:space="preserve">(อาจารย์) ต้องไอ้นี่ก่อนนะ ดูสถานะฟอร์มเราก่อน เออ เพราะบางทีเหมือนเราไปเลือกวัตถุชิ้นอื่นอยู่น่ะ มันจะไม่ขึ้น ไม่ เอารูป ที่มีอยู่แล้ว สมมุติ อ๋อ ถ้าไม่มีก็ต้องไปเอาจาก Google สมมุติว่ามีภาพแล้วนะครับ เช่น</w:t>
      </w:r>
    </w:p>
    <w:p>
      <w:pPr>
        <w:pStyle w:val="BodyText"/>
      </w:pPr>
      <w:r>
        <w:t xml:space="preserve">(นักศึกษา) แบม ๆ</w:t>
      </w:r>
    </w:p>
    <w:p>
      <w:pPr>
        <w:pStyle w:val="BodyText"/>
      </w:pPr>
      <w:r>
        <w:t xml:space="preserve">(อาจารย์) เอาพี่กล้องแล้วกัน เห็นเปล่า แต่ความจริงก็คือ รูปมันก็ต้องสื่อถึงข้อมูลที่เรา หรือเอาเป็นรูปอื่นก็ได้ ใช่ ๆ ให้ที่วิธีแทรกเข้าไป เหมือนเราจะใส่ Logo มหาวิทยาลัยเข้าไปอย่างนี้ อย่างนี้เห็นหรือเปล่ามันก็จะอยู่มุมอย่างนี้นะคะ ใช่ไหม ก็จะเป็นลักษณะนี้ นี่ สามารถทำเส้น ทำกรอบอะไรเพิ่มก็ได้นะ แต่งน่ะ แต่งให้มันเป็นขอบเขต ว่าแยกส่วน ส่วนหัวส่วนท้ายต่างกันเห็นไหมกั้นเขตเข้าไป ให้เป็น Form เป็น…เดี๋ยวดู เดี๋ยวดูตัวอย่าง สมมุติว่าแต่งเสร็จแล้ว เราจะเลือกเห็นไหมว่ามันสวยไหม เช็กก่อน ถ้ามันไม่ได้ก็ค่อยจัดใหม่ เห็นไหมคะ สามารถตกแต่งได้ ใส่สีใส่อะไรเข้าไปแล้วแต่เรา โอ.เค. นะคะ คราวนี้ลองทำอะไรดู ก็คือ คุณจะต้องสร้างฟอร์มจากตารางที่เหลืออีก 3 ตาราง พี่ล่ามเบรกก่อนก็ได้นะคะ เดี๋ยวจะให้เด็กทำสัก 30 นาทีนะคะ ค่ะ โอเคค่ะ ดูตัวอย่างที่เขาจัดอย่างนี้นะ เห็นไหม เขาก็จัดเรียงให้มันมีช่องไฟเห็นไหม ตัวนี้มันก็จะเป็นป้ายกำกับน่ะช่องหน้าน่ะ ตัวนี้มันให้กรอกหรือเลือก จะเป็นลักษณะอย่างนี้ เราก็จัดให้สวยงาม เห็นไหมเขาทำป้ายขั้นเป็นส่วน ๆ เห็นหรือเปล่า เหมือนตัวอย่างเห็นไหม อันนี้เขาทำฟอร์มแบบนี้เห็นไหมคะ เปิดดูก็ได้คิดไม่ออกก็ให้ตัวอย่างชาวบ้านเขานี่ เขาทำอย่างไรอย่างนี้ เห็นไหม เขาทำป้ายทำกรอบ ทำแบบนี้ก็ได้ แล้วแต่เราจะทำน่ะ แล้วแต่เราจะตกแต่ง เห็นไหมคะ หรือทำแบบนี้ มันมีหลายแบบน่ะ แล้วแต่จะเลือกว่าอย่างนั้นเถอะ ลองทำมาดู</w:t>
      </w:r>
    </w:p>
    <w:p>
      <w:pPr>
        <w:pStyle w:val="BodyText"/>
      </w:pPr>
      <w:r>
        <w:t xml:space="preserve">(นักศึกษา) ข้อมูลสินค้า ฃfDeaดูนะคะ ยุ้ย ทำเสร็จหรือยัง ทำได้กี่ Form แล้ว</w:t>
      </w:r>
    </w:p>
    <w:p>
      <w:pPr>
        <w:pStyle w:val="BodyText"/>
      </w:pPr>
      <w:r>
        <w:t xml:space="preserve">(นักศึกษา) เหลือเพิ่มรูปภาพ</w:t>
      </w:r>
    </w:p>
    <w:p>
      <w:pPr>
        <w:pStyle w:val="BodyText"/>
      </w:pPr>
      <w:r>
        <w:t xml:space="preserve">(อาจารย์) ได้กี่ฟอร์มแล้ว ๆ</w:t>
      </w:r>
    </w:p>
    <w:p>
      <w:pPr>
        <w:pStyle w:val="BodyText"/>
      </w:pPr>
      <w:r>
        <w:t xml:space="preserve">(ล่าม) เหลือแค่เพิ่มรูปภาพ อ๋อ เหลือแค่เพิ่มรูปภาพใช่ไหม งั้นเดี๋ยวลองถามคนอื่นต่อ</w:t>
      </w:r>
    </w:p>
    <w:p>
      <w:pPr>
        <w:pStyle w:val="BodyText"/>
      </w:pPr>
      <w:r>
        <w:t xml:space="preserve">(อาจารย์) เดี๋ยวไปดู แน็กทำได้กี่ฟอร์มแล้ว สร้าง Form ที่ให้สร้าง สร้างได้กี่ Form แล้วคะ เพิ่งได้ 1 อัน อ้าวแนคทำต่อนะ แนคทำช้า เต้ได้กี่อัน ได้อันเดียว เหมือนกัน เลขที่ 17 ไม่มี 2 ไม่เปิด สัญญาณไม่ไป นะคะ กำลัง ใครเอ่ย ดูดูหน่อย ดูพี่ล่ามหน่อยลูก ก้มหน้าก้มตามากเลย เห็นไหมน่ะ เห็นตัวเองไหม ดูล่ามนี่ จะถาม ๆ จะถาม ดู ๆ พี่เขาจะถาม ที่ให้ทำได้กี่ฟอร์มแล้วคะ ได้กี่ฟอร์มแล้ว</w:t>
      </w:r>
    </w:p>
    <w:p>
      <w:pPr>
        <w:pStyle w:val="BodyText"/>
      </w:pPr>
      <w:r>
        <w:t xml:space="preserve">(อาจารย์) เท่าไร ๆ 4 ฟอร์ม ได้ 2 Form แล้วต่อไป เบล ๆ เบลได้กี่ Form แล้วได้กี่ฟอร์มแล้ว เบลได้กี่ฟอร์ม ที่ทำได้กี่ Form แล้วนี่ อ้าว ไม่ยอมตอบ จะได้รู้ไง ได้กี่ฟรอ์มแล้วสัญญาณกระตุก สัญญาณของเน็ตไม่ขึ้น ไม่ค่อยได้ลองระบบนานแล้ว เดี๋ยวลองสลับไปคนอื่นก่อนนะ ได้แล้วใช่ไหม ไม่ เอาใหม่ ๆ เบลได้กี่ Form แล้วทำไมกล้อง ไอ้เบลมัน… หรือมันนั่งไม่ตรงกล้อง ทำไมมือมันเห็นอยู่ข้างเดียว ยอดเยี่ยมมาก เดี๋ยวจะไปดูนะเดี๋ยวจะไปดูนะ เดี๋ยวจะไปดู 15 นี่ใคร เอ บางคนไม่ยอมเปิดกล้องนะนี่ 14 ใคร 14 ไอ้แน๊ก เปิดไปแล้วนี่ ถามแล้ว 12 ปายใช่ไหม ได้กี่ Form แล้ว</w:t>
      </w:r>
    </w:p>
    <w:p>
      <w:pPr>
        <w:pStyle w:val="BodyText"/>
      </w:pPr>
      <w:r>
        <w:t xml:space="preserve">(นักศึกษา) เหลืออันนึงค่ะ</w:t>
      </w:r>
    </w:p>
    <w:p>
      <w:pPr>
        <w:pStyle w:val="BodyText"/>
      </w:pPr>
      <w:r>
        <w:t xml:space="preserve">(อาจารย์) เหลืออันนึงแสดงว่าคนสวยทำไมหน้ามันมืดจึง ไม่เห็นหน้า อ๋อ ตรงแถวนี้ไม่มีไฟ ได้กี่ฟอร์มแล้วลูก ทำได้กี่ฟอร์มแล้ว จะหลบกล้องทำไมนี่ ทำได้กี่ Form แล้ว เสร็จหรือยัง</w:t>
      </w:r>
    </w:p>
    <w:p>
      <w:pPr>
        <w:pStyle w:val="BodyText"/>
      </w:pPr>
      <w:r>
        <w:t xml:space="preserve">(นักศึกษา) เหลือใส่รูปภาพ</w:t>
      </w:r>
    </w:p>
    <w:p>
      <w:pPr>
        <w:pStyle w:val="BodyText"/>
      </w:pPr>
      <w:r>
        <w:t xml:space="preserve">(อาจารย์) เหลือใส่แต่รูปแสดงว่าทำเร็วอยู่ ใครที่ทำช้า นะคะ เป้กับแน็กช้านี่ได้ฟอร์มเดียว คนอื่นเขาได้ 2 ใน 3 แล้ว ปัญหาคืออะไรเช่น ชื่อใช่ไหม จากภาษาอังกฤษเป็นภาษาไทยใช่ไหม ใช้อะไรช่วย ใช้ Google ช่วย แปล Google มาแปลจากภาษาอังกฤษ เป็นภาษาไทย ใช้Goก็จะได้ป้ายชื่อตามนี้ แล้วอะไรอีก นึกไม่ออก จะทำ Form แบบไหนเปิดเน็ตแล้วลองค้น ฟอร์มข้อมูลสินค้าอะไรอย่างนี้นะ หาตัวอย่าง มันบอกว่าให้หา Form ตัวอย่างแบบฟอร์มสินค้า ตัวอย่างแบบฟอร์มลูกค้าอะไรอย่างนี้ ลองหาในเน็ตดู มันก็มีตัวอย่างให้ดูนะคะ ถ้านึกไม่ออกแต่จำข้อกำหนดให้ดี ก็คือ ควรจะใส่ชื่อฟอร์มไว้ ให้รู้ว่าแบบฟอร์มนี้ไว้ทำอะไร กำกับไว้นะคะ แล้วก็ตรงส่วนของช่องที่จะกรอกน่ะ ก็ใส่สีเข้าไปให้มันเห็นเด่นชัด อันนี้ในตัวอย่างน่ะทำยังไม่ได้ตั้งใจทำสีมันเลยมั่ว ๆ ซั่ว ๆ ไปหน่อย ตัวเองตั้งใจทำให้มันสวย ๆ ได้คะแนนนะครับ คะแนนเก็บ เพราะฉะนั้นตั้งใจฟังด้วย สีสันสวยงาม ขนาดตัวอักษรควรให้เห็นชัด อันนี้ในตัวอย่างนี่ถือว่าตัวเล็ก พอขยายออกมาแล้วไม่ได้สัดส่วนให้นึกถึงไซส์ของเหมือนเราออกแบบในเว็บน่ะ ไปดูเว็บของคนอื่นเขาก็ได้ เห็นไหมช่องกรากข้อมูให้เห็นชัดนะ เพราะฉะนั้นกำหนดขนาด จัดช่องไฟให้ดีจัดช่องไฟให้สวยงามนะคะ อาจจะมีเพิ่มเติม มีคำอธิบายก็ได้วาดอะไรลงไปข้างล่างก็ได้ อาจจะหารูปมาใส่ก็ได้ก็ได้เวลาทำ Form จัดรูปตกแต่งให้สวยงามด้วยนะคะ ไม่มีใครสงสัย ไม่มีใครทำอะไรอยากทำตัวไหนเพิ่ม คือ ถ้านึกไม่ออก ถ้านึกไม่ออก ให้ดู เห็นไหมคะ เมนูที่จะใช้ในการสร้างฟอร์มนี่ มันก็จะมีอยู่เดี๋ยวต้องกลับไปที่มุมมองออกแบบก่อน เมนูที่จะใช้ในการสร้าง Form แถบขึ้นมาประมาณนี้นะคะ ออกแบบ จดเรียง แล้วก็ออกแบบ เห็นไหม 3 ตัวนี้ก็คือเครื่องมือที่ใช้สร้างฟอร์มเห็นไหมคะ แถบเครื่องมือที่จะใช้ก็อยู่ด้านบนนี่เห็นไหมสร้างเป็น ตามนี้ มีป้ายกำกับไว้หมดล่ะ เลือกดูเอานะคะ คือให้สอนครบทุกอันก็ไม่ได้หรอกครับ ต้องทำเองแต่เครื่องมือมันอยู่ในนี้แหละ อยู่ที่ 3 ป้ายนี้ ไม่หนีไปไหนนะ นี่ทำเป็นกล่องข้าง ๆ ผสมหรือว่ากลุ่มตัวเลือกเห็นไหมคะ มีให้เลือก มีหลายแบบ สามารถเลือกได้นะคะ นะคะ สามารถเลือกได้ Tool จากแถบเครื่องมีที่ขึ้นมานี่ 3 ตัวนี้ได้หมดเลยนะคะ ลองเล่นดูนะคะ เลือกฟ้อน เลือกอะไรได้หมดนี่ มันมี Theme ทำเป็น Theme ก็ได้ เห็นไหม ถ้า คือบางที บางทีใส่สีตามใจชอบ แล้วสีออกมาไม่สวย เพราะฉะนั้นเราควรมาเลือกจากที่ เขาเรียกว่าอะไรล่ะ ธีมหรือ Tempage เหมือนตัวอย่างมีให้เลือก ให้เลยว่าควรมีสีอะไรกับสีอะไรอยู่ด้วยกัน เห็นหรือเปล่าคะ มีให้เลือกเห็นไหม จะขึ้นมาเลย ฟ้อนนี้ก็เหมือนกัน นี่มันก็จะมีให้เลือกนะคะ หรือ Theme สี เปลี่ยนไปได้หมด เลือกได้หลายแบบ มันก็จะจับคู่สีหรือกลุ่มสีมาให้ มีเลือกอย่างนี้ บางทีเราไม่ต้องไปแต่งเองเพราะ เหมือนบางคนชอบสีดำตัดสีแดงอย่างนี้นะ เพราะฉะนั้นเลือกไม่ถูกก็ให้ลองมาดูตัวอย่างว่าสีอะไรควรใช้กับสีอะไร ก็มีตัวอย่างหรือมี Theme ให้เลือกใช้อยู่นะคะ เรียกว่าธีม สามารถเลือกได้เห็นเปล่า เลือกจาก ในเว็บก็ได้ ในเว็บก็ได้แต่ต้องไปโหลดมาก่อนนะคะ นี่ ไอ้ตัวนี้มันก็จะปรับให้ ปรับสีให้อัตโนมัติ เลือกได้นะครับ เลือกได้แล้วแต่เราจะเลือกว่างั้นเถอะว่าจะเอา Theme สีไหน นะครับ ใส่อันไหนแล้วดูดี ใส่อันไหนแล้วสวยก็เลือกอันนั้น โอเคไหม นะคะ เครื่องมือทุกตัวที่อยู่ใน Program นี่ไม่สามมารถสอนให้ได้หมด ลองไปนั่งทำนี่ ระหว่างท้ายชั่วโมงว่าง ๆ นี่จะต้องลอง ลองแล้วก็ตกแต่งเอง ลองเลือกค่อย ๆ คลิกไปทีละอันแล้วลองทำดูนะคะ หลักการก็เหมือนกัน คลิกเพื่อเลือกเครื่องมือ แล้วก็ลองใช้ดู เพราะอะไรทำงานในคอมพิวเตอร์ นี่ถ้าไม่ถูกใจเราก็ย้อนคืนกลับ หรือ Undo ได้ ยกเลิกการทำก่อนหน้าได้นะคะ แต่ถ้าโอเคแล้ว อะไรแล้วก็บันทึกได้ เพราะฉะนั้นแถบเครื่องมือที่เลือกใช้ก็จะมีอยู่ 3 ตัวนี้ ถ้าอย่างนั้นสำหรับสัปดาห์นี้พอแค่นี้ค่ะ ใครที่ยังทำไม่เสร็จ เพราะบอกว่าถ้า ทำไม่เสร็จไม่ได้กลับบ้าน เพราะเดี๋ยวสัปดาห์ต่อไปจะได้ไปเรื่องอื่นต่อได้ เพราะถ้าทำตัวนี้ไม่เสร็จ สัปดาห์หน้าถ้าเข้าเรื่องวหมเพราะฉะนั้น ถ้าสัปดาห์นี้ไม่เสร็จ สัปดาห์หน้าก็ทำไม่ได้Form ให้เสร็จนะคะก่อนอื่นขอบคุณพี่ล่ามก่อนค่ะ</w:t>
      </w:r>
    </w:p>
    <w:p>
      <w:pPr>
        <w:pStyle w:val="BodyText"/>
      </w:pPr>
      <w:r>
        <w:t xml:space="preserve">(นักศึกษา) ทั้งหมดทำความเคารพ</w:t>
      </w:r>
    </w:p>
    <w:p>
      <w:pPr>
        <w:pStyle w:val="BodyText"/>
      </w:pPr>
      <w:r>
        <w:t xml:space="preserve">(นักศึกษา) ขอบคุณครับ/ค่ะ</w:t>
      </w:r>
    </w:p>
    <w:p>
      <w:pPr>
        <w:pStyle w:val="BodyText"/>
      </w:pPr>
      <w:r>
        <w:t xml:space="preserve">[เสร็จสิ้น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สารสนเทศเพื่อการจัดการ (IT ปี 2)</dc:title>
  <dc:creator/>
  <cp:keywords/>
  <dcterms:created xsi:type="dcterms:W3CDTF">2021-03-23T08:36:46Z</dcterms:created>
  <dcterms:modified xsi:type="dcterms:W3CDTF">2021-03-23T0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13.00 น.</vt:lpwstr>
  </property>
  <property fmtid="{D5CDD505-2E9C-101B-9397-08002B2CF9AE}" pid="3" name="subtitle">
    <vt:lpwstr/>
  </property>
</Properties>
</file>